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5AF13A11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7CE5364" w14:textId="640FD305" w:rsidR="00EC73C8" w:rsidRDefault="008C3BB6" w:rsidP="008C3BB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53068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MARŠKINAIČIŲ BALTŲ (TRUMPOMIS RANKOVĖMIS)</w:t>
      </w:r>
    </w:p>
    <w:p w14:paraId="2328800A" w14:textId="2C9EEBF1" w:rsidR="00823075" w:rsidRDefault="00F464AF" w:rsidP="008C3BB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77777777" w:rsidR="00D431E6" w:rsidRPr="0053068B" w:rsidRDefault="00D431E6" w:rsidP="008C3BB6">
      <w:pPr>
        <w:jc w:val="center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</w:pPr>
      <w:r w:rsidRPr="0053068B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lt-LT"/>
        </w:rPr>
        <w:t>(1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D184FEB" w14:textId="2A02115E" w:rsidR="00D13402" w:rsidRPr="002E295B" w:rsidRDefault="00D13402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513D1183" w14:textId="77777777" w:rsidR="00E24AD7" w:rsidRPr="00CB3AB9" w:rsidRDefault="00E24AD7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2525"/>
        <w:gridCol w:w="1375"/>
        <w:gridCol w:w="2275"/>
        <w:gridCol w:w="2301"/>
      </w:tblGrid>
      <w:tr w:rsidR="00C70649" w:rsidRPr="00931A1B" w14:paraId="666B3C6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  <w:p w14:paraId="097E11AD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Rodiklio reikšmė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04BA9" w14:textId="77777777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13AE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9A17" w14:textId="400545A5" w:rsidR="00C70649" w:rsidRPr="00931A1B" w:rsidRDefault="00C70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31A1B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pavadinimas/numeris,  jo puslapio ir punkto numeris, kuriame nurodyta stulpelyje Nr.4 nurodyta konkreti rodiklio reikšmė</w:t>
            </w:r>
          </w:p>
        </w:tc>
      </w:tr>
      <w:tr w:rsidR="00C6551D" w:rsidRPr="00213AE5" w14:paraId="3F96F706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13AE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213AE5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D351B" w:rsidRPr="00213AE5" w14:paraId="6AEAFDB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F8D8F1" w14:textId="77777777" w:rsidR="006D351B" w:rsidRPr="00213AE5" w:rsidRDefault="006D351B" w:rsidP="0065038B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75EC1" w14:textId="77777777" w:rsidR="006D351B" w:rsidRPr="00213AE5" w:rsidRDefault="006D351B" w:rsidP="0065038B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C70649" w:rsidRPr="00213AE5" w14:paraId="7B17EEE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1CC6C095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>4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10019DB" w:rsidR="00C70649" w:rsidRPr="00213AE5" w:rsidRDefault="00C70649" w:rsidP="006D351B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213AE5">
              <w:rPr>
                <w:sz w:val="22"/>
                <w:szCs w:val="22"/>
              </w:rPr>
              <w:t xml:space="preserve">Gaminių kokybės garantijos terminas – 12 mėnesių aktyvios eksploatacijos sąlygomis, kuris skaičiuojamas nuo prekių išdavimo iš Pirkėjo sandėlio dienos, ir 24 mėnesiai nuo prekių priėmimo į Pirkėjo sandėlį dokumentų pasirašymo dienos. 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E93E" w14:textId="06009422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438BC1E6" w:rsidR="00C70649" w:rsidRPr="00213AE5" w:rsidRDefault="000E286F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D351B" w:rsidRPr="00213AE5" w14:paraId="416BCD8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1D9" w14:textId="28349757" w:rsidR="006D351B" w:rsidRPr="00213AE5" w:rsidRDefault="006D351B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II.</w:t>
            </w: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E96E" w14:textId="58000107" w:rsidR="006D351B" w:rsidRPr="00213AE5" w:rsidRDefault="006D351B" w:rsidP="006D351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3AE5">
              <w:rPr>
                <w:rFonts w:ascii="Times New Roman" w:hAnsi="Times New Roman" w:cs="Times New Roman"/>
                <w:b/>
              </w:rPr>
              <w:t>TECHNINIAI REIKALAVIMAI</w:t>
            </w:r>
          </w:p>
        </w:tc>
      </w:tr>
      <w:tr w:rsidR="00C70649" w:rsidRPr="00213AE5" w14:paraId="215E2C04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97FE" w14:textId="42DACCE5" w:rsidR="00C70649" w:rsidRPr="00213AE5" w:rsidRDefault="00C70649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ACA0" w14:textId="2D9BBF06" w:rsidR="00C70649" w:rsidRPr="00213AE5" w:rsidRDefault="00AD3A87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70649" w:rsidRPr="00213AE5">
              <w:rPr>
                <w:rFonts w:ascii="Times New Roman" w:hAnsi="Times New Roman" w:cs="Times New Roman"/>
              </w:rPr>
              <w:t>palva - artima spalvos kodui 11-4202 TP pagal PANTONE TEXTILE spalvų katalogą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1BA7" w14:textId="54BC25BF" w:rsidR="00C70649" w:rsidRPr="00213AE5" w:rsidRDefault="00264F27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9A6F7" w14:textId="64BFEA35" w:rsidR="00C70649" w:rsidRPr="00213AE5" w:rsidRDefault="00C70649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spalvos kodą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7E76" w14:textId="66F821AE" w:rsidR="00C70649" w:rsidRPr="00213AE5" w:rsidRDefault="000E286F" w:rsidP="006D351B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i/>
                <w:iCs/>
                <w:color w:val="000000" w:themeColor="text1"/>
              </w:rPr>
              <w:t>-</w:t>
            </w:r>
          </w:p>
        </w:tc>
      </w:tr>
      <w:tr w:rsidR="007C09EE" w:rsidRPr="00213AE5" w14:paraId="3E085368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FD2D6" w14:textId="77777777" w:rsidR="007C09EE" w:rsidRPr="00213AE5" w:rsidRDefault="007C09EE" w:rsidP="006D35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F3886" w14:textId="29151030" w:rsidR="007C09EE" w:rsidRPr="00213AE5" w:rsidRDefault="00F66B11" w:rsidP="007C09EE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13AE5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PAGRINDINĖS TRIKOTAŽINĖS MEDŽIAGOS MARŠKINAIČIAMS TECHNINĖS CHARAKTERISTIKOS</w:t>
            </w:r>
          </w:p>
        </w:tc>
      </w:tr>
      <w:tr w:rsidR="007C09EE" w:rsidRPr="00213AE5" w14:paraId="01A4B3C7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31C5D8" w14:textId="29862287" w:rsidR="007C09EE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="007C09EE"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111C77D0" w14:textId="627FF6A3" w:rsidR="007C09EE" w:rsidRPr="00213AE5" w:rsidRDefault="007C09E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22F5" w14:textId="6DF7BEAC" w:rsidR="007C09EE" w:rsidRPr="00213AE5" w:rsidRDefault="00F66B11" w:rsidP="00076C89">
            <w:pPr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P</w:t>
            </w:r>
            <w:r w:rsidR="00076C89" w:rsidRPr="00213AE5">
              <w:rPr>
                <w:rFonts w:ascii="Times New Roman" w:hAnsi="Times New Roman" w:cs="Times New Roman"/>
              </w:rPr>
              <w:t>luoštinė sudėtis, %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26235" w14:textId="77777777" w:rsidR="00F66B11" w:rsidRPr="00F66B11" w:rsidRDefault="00F66B11" w:rsidP="00F66B1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F66B11">
              <w:rPr>
                <w:rFonts w:ascii="Times New Roman" w:eastAsia="Times New Roman" w:hAnsi="Times New Roman" w:cs="Times New Roman"/>
              </w:rPr>
              <w:t xml:space="preserve">Šukuotinė medvilnė 95,0 </w:t>
            </w:r>
            <w:r w:rsidRPr="00F66B11">
              <w:rPr>
                <w:rFonts w:ascii="Times New Roman" w:eastAsia="Times New Roman" w:hAnsi="Times New Roman" w:cs="Times New Roman"/>
                <w:lang w:val="en-GB"/>
              </w:rPr>
              <w:sym w:font="Symbol" w:char="F0B1"/>
            </w:r>
            <w:r w:rsidRPr="00F66B11">
              <w:rPr>
                <w:rFonts w:ascii="Times New Roman" w:eastAsia="Times New Roman" w:hAnsi="Times New Roman" w:cs="Times New Roman"/>
                <w:lang w:val="en-GB"/>
              </w:rPr>
              <w:t xml:space="preserve"> 2,0</w:t>
            </w:r>
          </w:p>
          <w:p w14:paraId="138E4554" w14:textId="77777777" w:rsidR="00F66B11" w:rsidRPr="00F66B11" w:rsidRDefault="00F66B11" w:rsidP="00F66B1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proofErr w:type="spellStart"/>
            <w:r w:rsidRPr="00F66B11">
              <w:rPr>
                <w:rFonts w:ascii="Times New Roman" w:eastAsia="Times New Roman" w:hAnsi="Times New Roman" w:cs="Times New Roman"/>
                <w:lang w:val="en-GB"/>
              </w:rPr>
              <w:t>Elastanas</w:t>
            </w:r>
            <w:proofErr w:type="spellEnd"/>
          </w:p>
          <w:p w14:paraId="54065239" w14:textId="77777777" w:rsidR="00F66B11" w:rsidRPr="00F66B11" w:rsidRDefault="00F66B11" w:rsidP="00F66B1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F66B11">
              <w:rPr>
                <w:rFonts w:ascii="Times New Roman" w:eastAsia="Times New Roman" w:hAnsi="Times New Roman" w:cs="Times New Roman"/>
                <w:lang w:val="en-GB"/>
              </w:rPr>
              <w:t xml:space="preserve">5,0 </w:t>
            </w:r>
            <w:r w:rsidRPr="00F66B11">
              <w:rPr>
                <w:rFonts w:ascii="Times New Roman" w:eastAsia="Times New Roman" w:hAnsi="Times New Roman" w:cs="Times New Roman"/>
                <w:lang w:val="en-GB"/>
              </w:rPr>
              <w:sym w:font="Symbol" w:char="F0B1"/>
            </w:r>
            <w:r w:rsidRPr="00F66B11">
              <w:rPr>
                <w:rFonts w:ascii="Times New Roman" w:eastAsia="Times New Roman" w:hAnsi="Times New Roman" w:cs="Times New Roman"/>
                <w:lang w:val="en-GB"/>
              </w:rPr>
              <w:t xml:space="preserve"> 2,0</w:t>
            </w:r>
          </w:p>
          <w:p w14:paraId="3AA2D3EA" w14:textId="224731E8" w:rsidR="00CB3AB9" w:rsidRPr="00213AE5" w:rsidRDefault="00CB3AB9" w:rsidP="00076C89">
            <w:pPr>
              <w:pStyle w:val="Header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899B8" w14:textId="3FA515CB" w:rsidR="007C09EE" w:rsidRPr="00213AE5" w:rsidRDefault="00076C89" w:rsidP="007C09E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čia</w:t>
            </w:r>
            <w:r w:rsidR="009237DE" w:rsidRPr="00213AE5">
              <w:rPr>
                <w:rFonts w:ascii="Times New Roman" w:hAnsi="Times New Roman" w:cs="Times New Roman"/>
                <w:i/>
                <w:color w:val="000000"/>
              </w:rPr>
              <w:t>s reikšmes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D5ED" w14:textId="66FA34CB" w:rsidR="007C09EE" w:rsidRPr="00213AE5" w:rsidRDefault="007C09EE" w:rsidP="007C09E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EC5F65" w:rsidRPr="00213AE5" w14:paraId="5CEA551E" w14:textId="77777777" w:rsidTr="0044372C">
        <w:trPr>
          <w:trHeight w:val="336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DBB67" w14:textId="77777777" w:rsidR="00F66B11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4437A6DE" w14:textId="4979E186" w:rsidR="00EC5F65" w:rsidRPr="00213AE5" w:rsidRDefault="00F66B11" w:rsidP="009237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A35A" w14:textId="77777777" w:rsidR="00F66B11" w:rsidRPr="00213AE5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F66B11">
              <w:rPr>
                <w:rFonts w:ascii="Times New Roman" w:eastAsia="Times New Roman" w:hAnsi="Times New Roman" w:cs="Times New Roman"/>
              </w:rPr>
              <w:t>Paviršinis tankis g/m</w:t>
            </w:r>
            <w:r w:rsidRPr="00F66B11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  <w:p w14:paraId="47B562FF" w14:textId="57758AE2" w:rsidR="00F66B11" w:rsidRPr="00F66B11" w:rsidRDefault="00F66B11" w:rsidP="00F66B1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>/ LST EN 12127 arba LST ISO 3801, arba lygiavertis/</w:t>
            </w:r>
          </w:p>
          <w:p w14:paraId="26097A93" w14:textId="3010A01A" w:rsidR="00EC5F65" w:rsidRPr="00213AE5" w:rsidRDefault="00EC5F65" w:rsidP="00EC5F6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30C5" w14:textId="664B98B0" w:rsidR="003A5DDC" w:rsidRPr="00213AE5" w:rsidRDefault="00F66B11" w:rsidP="008119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150,0 + 20,0/ -10,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C778" w14:textId="6DC6D779" w:rsidR="00EC5F65" w:rsidRPr="00213AE5" w:rsidRDefault="009237DE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E82A" w14:textId="27C84EC0" w:rsidR="00EC5F65" w:rsidRPr="00213AE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A5DDC" w:rsidRPr="00213AE5" w14:paraId="1F91EAB4" w14:textId="77777777" w:rsidTr="0044372C">
        <w:trPr>
          <w:trHeight w:val="412"/>
        </w:trPr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EAC7" w14:textId="77777777" w:rsidR="003A5DDC" w:rsidRPr="00213AE5" w:rsidRDefault="009237D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3 lentelė</w:t>
            </w:r>
          </w:p>
          <w:p w14:paraId="758FF60E" w14:textId="276AE3F4" w:rsidR="009237DE" w:rsidRPr="00213AE5" w:rsidRDefault="009237DE" w:rsidP="009237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D4F30" w14:textId="77777777" w:rsidR="003A5DDC" w:rsidRPr="00213AE5" w:rsidRDefault="009237DE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213AE5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Mezgimas</w:t>
            </w:r>
          </w:p>
          <w:p w14:paraId="2EDF5B58" w14:textId="6121FBBF" w:rsidR="009237DE" w:rsidRPr="00213AE5" w:rsidRDefault="009237DE" w:rsidP="003A5DDC">
            <w:pPr>
              <w:spacing w:after="0" w:line="240" w:lineRule="auto"/>
              <w:jc w:val="bot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 w:rsidRPr="00213AE5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lastRenderedPageBreak/>
              <w:t>/</w:t>
            </w:r>
            <w:r w:rsidRPr="00213AE5">
              <w:rPr>
                <w:rFonts w:ascii="Times New Roman" w:hAnsi="Times New Roman" w:cs="Times New Roman"/>
              </w:rPr>
              <w:t xml:space="preserve"> </w:t>
            </w:r>
            <w:r w:rsidRPr="00213AE5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LST EN ISO 8388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FF55" w14:textId="1E2391AC" w:rsidR="00B95D99" w:rsidRPr="00213AE5" w:rsidRDefault="009237DE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lastRenderedPageBreak/>
              <w:t>Lygusis skersinis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3AD7" w14:textId="41DC594A" w:rsidR="003A5DDC" w:rsidRPr="00213AE5" w:rsidRDefault="009643FD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13AE5">
              <w:rPr>
                <w:rFonts w:ascii="Times New Roman" w:hAnsi="Times New Roman" w:cs="Times New Roman"/>
                <w:i/>
              </w:rPr>
              <w:t>Nurodyti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3794" w14:textId="168E9D51" w:rsidR="003A5DDC" w:rsidRPr="00213AE5" w:rsidRDefault="003A5DDC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C5F65" w:rsidRPr="00213AE5" w14:paraId="24346438" w14:textId="77777777" w:rsidTr="0044372C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1EC6" w14:textId="77777777" w:rsidR="009643FD" w:rsidRPr="00213AE5" w:rsidRDefault="009643FD" w:rsidP="009643F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 xml:space="preserve">3 lentelė </w:t>
            </w:r>
          </w:p>
          <w:p w14:paraId="431DCD4B" w14:textId="077E0324" w:rsidR="00EC5F65" w:rsidRPr="00213AE5" w:rsidRDefault="009643FD" w:rsidP="009643F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213AE5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47ED" w14:textId="77777777" w:rsidR="009643FD" w:rsidRPr="00213AE5" w:rsidRDefault="009643FD" w:rsidP="009643F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 xml:space="preserve">Matmenų pokytis išskalbus ir išdžiovinus (skalbimo ir džiovinimo procedūros pagal LST EN ISO 6330  (arba </w:t>
            </w:r>
          </w:p>
          <w:p w14:paraId="69597FC0" w14:textId="631AEAFC" w:rsidR="009643FD" w:rsidRPr="00213AE5" w:rsidRDefault="009643FD" w:rsidP="00213AE5">
            <w:pPr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 xml:space="preserve">lygiavertį) –  skalbimas 4N, džiovinimo būdas – A) (skersine ir išilgine kryptimis), % - </w:t>
            </w:r>
            <w:r w:rsidR="00166726" w:rsidRPr="00794988">
              <w:rPr>
                <w:rFonts w:ascii="Times New Roman" w:hAnsi="Times New Roman" w:cs="Times New Roman"/>
              </w:rPr>
              <w:t>/ LST EN ISO 5077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0916" w14:textId="77777777" w:rsidR="00AC008E" w:rsidRDefault="008413F6" w:rsidP="00AC008E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t xml:space="preserve">ne daugiau </w:t>
            </w:r>
          </w:p>
          <w:p w14:paraId="1A7718D2" w14:textId="3B351B81" w:rsidR="008413F6" w:rsidRPr="00213AE5" w:rsidRDefault="008413F6" w:rsidP="00AC008E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213AE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213AE5">
              <w:rPr>
                <w:rFonts w:ascii="Times New Roman" w:eastAsia="Times New Roman" w:hAnsi="Times New Roman" w:cs="Times New Roman"/>
              </w:rPr>
              <w:t xml:space="preserve"> 5,0</w:t>
            </w:r>
          </w:p>
          <w:p w14:paraId="2986C9DC" w14:textId="6BCF1DE4" w:rsidR="00EC5F65" w:rsidRPr="00213AE5" w:rsidRDefault="00EC5F65" w:rsidP="009643FD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BFFC" w14:textId="5725E699" w:rsidR="00EC5F65" w:rsidRPr="00213AE5" w:rsidRDefault="00C47B04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47B04">
              <w:rPr>
                <w:rFonts w:ascii="Times New Roman" w:hAnsi="Times New Roman" w:cs="Times New Roman"/>
                <w:i/>
                <w:color w:val="000000"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EFD3" w14:textId="34CC142E" w:rsidR="00EC5F65" w:rsidRPr="00213AE5" w:rsidRDefault="00EC5F65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946FF" w:rsidRPr="00213AE5" w14:paraId="6ED7CEED" w14:textId="77777777" w:rsidTr="0044372C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E3613" w14:textId="77777777" w:rsidR="002946FF" w:rsidRDefault="00213AE5" w:rsidP="00213A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7CA07DA4" w14:textId="48DC7D88" w:rsidR="00213AE5" w:rsidRPr="00213AE5" w:rsidRDefault="00213AE5" w:rsidP="00213A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B5D8B" w14:textId="77777777" w:rsidR="002946FF" w:rsidRDefault="009643FD" w:rsidP="00213AE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Polinkis pūkuotis ir pumpuruotis (po 2 000 sūkių), laipsnis</w:t>
            </w:r>
          </w:p>
          <w:p w14:paraId="3400F058" w14:textId="147155B3" w:rsidR="00213AE5" w:rsidRPr="00213AE5" w:rsidRDefault="00213AE5" w:rsidP="00213AE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rPr>
                <w:rFonts w:ascii="Times New Roman" w:hAnsi="Times New Roman" w:cs="Times New Roman"/>
              </w:rPr>
            </w:pPr>
            <w:r w:rsidRPr="00213AE5">
              <w:rPr>
                <w:rFonts w:ascii="Times New Roman" w:hAnsi="Times New Roman" w:cs="Times New Roman"/>
              </w:rPr>
              <w:t>/ LST EN ISO 12945-2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DC926" w14:textId="77777777" w:rsidR="00213AE5" w:rsidRPr="00213AE5" w:rsidRDefault="00213AE5" w:rsidP="00213A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3AE5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213A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  <w:p w14:paraId="23112BE0" w14:textId="4E713A22" w:rsidR="002946FF" w:rsidRPr="00213AE5" w:rsidRDefault="002946FF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E3EC" w14:textId="6A405AC8" w:rsidR="002946FF" w:rsidRPr="00213AE5" w:rsidRDefault="00C47B04" w:rsidP="00EC5F6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47B04">
              <w:rPr>
                <w:rFonts w:ascii="Times New Roman" w:hAnsi="Times New Roman" w:cs="Times New Roman"/>
                <w:i/>
                <w:color w:val="000000"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D3BD" w14:textId="55C0957C" w:rsidR="002946FF" w:rsidRPr="00213AE5" w:rsidRDefault="002946FF" w:rsidP="00EC5F6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946FF" w:rsidRPr="00213AE5" w14:paraId="5590296F" w14:textId="77777777" w:rsidTr="0044372C"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A90D7" w14:textId="77777777" w:rsidR="00213AE5" w:rsidRPr="003E37DF" w:rsidRDefault="00213AE5" w:rsidP="00213A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E37DF">
              <w:rPr>
                <w:rFonts w:ascii="Times New Roman" w:hAnsi="Times New Roman" w:cs="Times New Roman"/>
              </w:rPr>
              <w:t xml:space="preserve">3 lentelė </w:t>
            </w:r>
          </w:p>
          <w:p w14:paraId="0B28444F" w14:textId="6D04A714" w:rsidR="002946FF" w:rsidRPr="003E37DF" w:rsidRDefault="00213AE5" w:rsidP="00213A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E37DF"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84FE" w14:textId="77777777" w:rsidR="002946FF" w:rsidRPr="003E37DF" w:rsidRDefault="00213AE5" w:rsidP="00213AE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rPr>
                <w:rFonts w:ascii="Times New Roman" w:hAnsi="Times New Roman" w:cs="Times New Roman"/>
              </w:rPr>
            </w:pPr>
            <w:r w:rsidRPr="003E37DF">
              <w:rPr>
                <w:rFonts w:ascii="Times New Roman" w:hAnsi="Times New Roman" w:cs="Times New Roman"/>
              </w:rPr>
              <w:t>Atsparumas dilinimui, sūkiai</w:t>
            </w:r>
          </w:p>
          <w:p w14:paraId="22D1527C" w14:textId="030E3A5F" w:rsidR="00213AE5" w:rsidRPr="003E37DF" w:rsidRDefault="00213AE5" w:rsidP="00213AE5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rPr>
                <w:rFonts w:ascii="Times New Roman" w:hAnsi="Times New Roman" w:cs="Times New Roman"/>
              </w:rPr>
            </w:pPr>
            <w:r w:rsidRPr="003E37DF">
              <w:rPr>
                <w:rFonts w:ascii="Times New Roman" w:hAnsi="Times New Roman" w:cs="Times New Roman"/>
              </w:rPr>
              <w:t>/ LST EN 12947-2 arba lygiavertis/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612F9" w14:textId="534B947D" w:rsidR="002946FF" w:rsidRPr="003E37DF" w:rsidRDefault="00213AE5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3E37DF">
              <w:rPr>
                <w:rFonts w:ascii="Times New Roman" w:hAnsi="Times New Roman" w:cs="Times New Roman"/>
              </w:rPr>
              <w:sym w:font="Symbol" w:char="F0B3"/>
            </w:r>
            <w:r w:rsidRPr="003E37DF">
              <w:rPr>
                <w:rFonts w:ascii="Times New Roman" w:hAnsi="Times New Roman" w:cs="Times New Roman"/>
              </w:rPr>
              <w:t xml:space="preserve"> 15 000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AF94" w14:textId="325C5485" w:rsidR="002946FF" w:rsidRPr="00213AE5" w:rsidRDefault="00C47B04" w:rsidP="002946F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47B04">
              <w:rPr>
                <w:rFonts w:ascii="Times New Roman" w:hAnsi="Times New Roman" w:cs="Times New Roman"/>
                <w:i/>
                <w:color w:val="000000"/>
              </w:rPr>
              <w:t>nurodyti konkrečias reikšmes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816E" w14:textId="1812B2D4" w:rsidR="002946FF" w:rsidRPr="00213AE5" w:rsidRDefault="002946FF" w:rsidP="002946FF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</w:tbl>
    <w:p w14:paraId="2151179B" w14:textId="77777777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34078091" w14:textId="5B5C9DE5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lang w:eastAsia="lt-LT"/>
        </w:rPr>
      </w:pPr>
      <w:r w:rsidRPr="00213AE5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bandymų protokoluose. </w:t>
      </w:r>
    </w:p>
    <w:p w14:paraId="26C82305" w14:textId="77777777" w:rsidR="006D351B" w:rsidRDefault="006D351B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8B896" w14:textId="77777777" w:rsidR="000D6123" w:rsidRDefault="000D6123" w:rsidP="00D91173">
      <w:pPr>
        <w:spacing w:after="0" w:line="240" w:lineRule="auto"/>
      </w:pPr>
      <w:r>
        <w:separator/>
      </w:r>
    </w:p>
  </w:endnote>
  <w:endnote w:type="continuationSeparator" w:id="0">
    <w:p w14:paraId="414A4510" w14:textId="77777777" w:rsidR="000D6123" w:rsidRDefault="000D6123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5750FB21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0E286F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7F647" w14:textId="77777777" w:rsidR="000D6123" w:rsidRDefault="000D6123" w:rsidP="00D91173">
      <w:pPr>
        <w:spacing w:after="0" w:line="240" w:lineRule="auto"/>
      </w:pPr>
      <w:r>
        <w:separator/>
      </w:r>
    </w:p>
  </w:footnote>
  <w:footnote w:type="continuationSeparator" w:id="0">
    <w:p w14:paraId="697ECFED" w14:textId="77777777" w:rsidR="000D6123" w:rsidRDefault="000D6123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4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2089688856">
    <w:abstractNumId w:val="10"/>
  </w:num>
  <w:num w:numId="2" w16cid:durableId="903955317">
    <w:abstractNumId w:val="12"/>
  </w:num>
  <w:num w:numId="3" w16cid:durableId="1562860753">
    <w:abstractNumId w:val="15"/>
  </w:num>
  <w:num w:numId="4" w16cid:durableId="1301107696">
    <w:abstractNumId w:val="1"/>
  </w:num>
  <w:num w:numId="5" w16cid:durableId="2098556558">
    <w:abstractNumId w:val="3"/>
  </w:num>
  <w:num w:numId="6" w16cid:durableId="1095007462">
    <w:abstractNumId w:val="9"/>
  </w:num>
  <w:num w:numId="7" w16cid:durableId="32266702">
    <w:abstractNumId w:val="2"/>
  </w:num>
  <w:num w:numId="8" w16cid:durableId="1147211578">
    <w:abstractNumId w:val="20"/>
  </w:num>
  <w:num w:numId="9" w16cid:durableId="1954243222">
    <w:abstractNumId w:val="0"/>
  </w:num>
  <w:num w:numId="10" w16cid:durableId="338895920">
    <w:abstractNumId w:val="17"/>
  </w:num>
  <w:num w:numId="11" w16cid:durableId="1797487075">
    <w:abstractNumId w:val="5"/>
  </w:num>
  <w:num w:numId="12" w16cid:durableId="1485967019">
    <w:abstractNumId w:val="4"/>
  </w:num>
  <w:num w:numId="13" w16cid:durableId="1812863938">
    <w:abstractNumId w:val="16"/>
  </w:num>
  <w:num w:numId="14" w16cid:durableId="542133821">
    <w:abstractNumId w:val="7"/>
  </w:num>
  <w:num w:numId="15" w16cid:durableId="511797902">
    <w:abstractNumId w:val="11"/>
  </w:num>
  <w:num w:numId="16" w16cid:durableId="932981761">
    <w:abstractNumId w:val="18"/>
  </w:num>
  <w:num w:numId="17" w16cid:durableId="1086924331">
    <w:abstractNumId w:val="8"/>
  </w:num>
  <w:num w:numId="18" w16cid:durableId="1215462255">
    <w:abstractNumId w:val="14"/>
  </w:num>
  <w:num w:numId="19" w16cid:durableId="1018391671">
    <w:abstractNumId w:val="19"/>
  </w:num>
  <w:num w:numId="20" w16cid:durableId="1290162511">
    <w:abstractNumId w:val="13"/>
  </w:num>
  <w:num w:numId="21" w16cid:durableId="10642016">
    <w:abstractNumId w:val="6"/>
  </w:num>
  <w:num w:numId="22" w16cid:durableId="1678688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088"/>
    <w:rsid w:val="00050982"/>
    <w:rsid w:val="000606FF"/>
    <w:rsid w:val="0006436F"/>
    <w:rsid w:val="000742AC"/>
    <w:rsid w:val="00074F9F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D6123"/>
    <w:rsid w:val="000E286F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365A3"/>
    <w:rsid w:val="00142827"/>
    <w:rsid w:val="001461D3"/>
    <w:rsid w:val="001534BA"/>
    <w:rsid w:val="00154EF5"/>
    <w:rsid w:val="001621A3"/>
    <w:rsid w:val="00163D0F"/>
    <w:rsid w:val="001662C8"/>
    <w:rsid w:val="00166726"/>
    <w:rsid w:val="00167A8B"/>
    <w:rsid w:val="001733DC"/>
    <w:rsid w:val="00183762"/>
    <w:rsid w:val="00184012"/>
    <w:rsid w:val="001904B4"/>
    <w:rsid w:val="001918CE"/>
    <w:rsid w:val="00193A4E"/>
    <w:rsid w:val="001A1E30"/>
    <w:rsid w:val="001A4C1F"/>
    <w:rsid w:val="001A512E"/>
    <w:rsid w:val="001B6843"/>
    <w:rsid w:val="001B6FA0"/>
    <w:rsid w:val="001C0630"/>
    <w:rsid w:val="001C0D3E"/>
    <w:rsid w:val="001C46ED"/>
    <w:rsid w:val="001D069B"/>
    <w:rsid w:val="001D6F67"/>
    <w:rsid w:val="001E3C1D"/>
    <w:rsid w:val="001F18B4"/>
    <w:rsid w:val="001F4BEE"/>
    <w:rsid w:val="001F7C42"/>
    <w:rsid w:val="00201CCD"/>
    <w:rsid w:val="00203DC5"/>
    <w:rsid w:val="00204FE1"/>
    <w:rsid w:val="00213AE5"/>
    <w:rsid w:val="002155B7"/>
    <w:rsid w:val="002164B8"/>
    <w:rsid w:val="00221655"/>
    <w:rsid w:val="00223276"/>
    <w:rsid w:val="00225388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64F27"/>
    <w:rsid w:val="00266B0B"/>
    <w:rsid w:val="00272052"/>
    <w:rsid w:val="002744E4"/>
    <w:rsid w:val="002746F4"/>
    <w:rsid w:val="00275301"/>
    <w:rsid w:val="00281675"/>
    <w:rsid w:val="00283302"/>
    <w:rsid w:val="00293223"/>
    <w:rsid w:val="002946FF"/>
    <w:rsid w:val="00297EB9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6D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7388"/>
    <w:rsid w:val="0037797B"/>
    <w:rsid w:val="00384C11"/>
    <w:rsid w:val="00386EDF"/>
    <w:rsid w:val="0039068F"/>
    <w:rsid w:val="00391EB3"/>
    <w:rsid w:val="00393C5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37DF"/>
    <w:rsid w:val="003E42E5"/>
    <w:rsid w:val="003F2F45"/>
    <w:rsid w:val="00406C7C"/>
    <w:rsid w:val="00414510"/>
    <w:rsid w:val="004171B2"/>
    <w:rsid w:val="00421A7F"/>
    <w:rsid w:val="00422F3C"/>
    <w:rsid w:val="00423E4A"/>
    <w:rsid w:val="00425762"/>
    <w:rsid w:val="00425E46"/>
    <w:rsid w:val="0042648B"/>
    <w:rsid w:val="00430976"/>
    <w:rsid w:val="00433759"/>
    <w:rsid w:val="0043421C"/>
    <w:rsid w:val="0043588E"/>
    <w:rsid w:val="004416C2"/>
    <w:rsid w:val="00441ACB"/>
    <w:rsid w:val="0044372C"/>
    <w:rsid w:val="00451690"/>
    <w:rsid w:val="00460658"/>
    <w:rsid w:val="00466CD5"/>
    <w:rsid w:val="0047019C"/>
    <w:rsid w:val="00471C4E"/>
    <w:rsid w:val="00473306"/>
    <w:rsid w:val="004811DB"/>
    <w:rsid w:val="004856BC"/>
    <w:rsid w:val="00487626"/>
    <w:rsid w:val="00490752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221"/>
    <w:rsid w:val="004D6331"/>
    <w:rsid w:val="004D757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27046"/>
    <w:rsid w:val="0053068B"/>
    <w:rsid w:val="005309D2"/>
    <w:rsid w:val="005317F0"/>
    <w:rsid w:val="00536CFF"/>
    <w:rsid w:val="005371B8"/>
    <w:rsid w:val="00537F7D"/>
    <w:rsid w:val="00543EB4"/>
    <w:rsid w:val="00544683"/>
    <w:rsid w:val="0054481B"/>
    <w:rsid w:val="00561625"/>
    <w:rsid w:val="00561638"/>
    <w:rsid w:val="00562C83"/>
    <w:rsid w:val="00570289"/>
    <w:rsid w:val="00571518"/>
    <w:rsid w:val="00572804"/>
    <w:rsid w:val="00595760"/>
    <w:rsid w:val="005A6010"/>
    <w:rsid w:val="005A6292"/>
    <w:rsid w:val="005A762A"/>
    <w:rsid w:val="005B0BF3"/>
    <w:rsid w:val="005B199D"/>
    <w:rsid w:val="005B2278"/>
    <w:rsid w:val="005B2AA6"/>
    <w:rsid w:val="005B3968"/>
    <w:rsid w:val="005C1D58"/>
    <w:rsid w:val="005C332E"/>
    <w:rsid w:val="005C471C"/>
    <w:rsid w:val="005C589B"/>
    <w:rsid w:val="005C5EE6"/>
    <w:rsid w:val="005C79C8"/>
    <w:rsid w:val="005D44A6"/>
    <w:rsid w:val="005D7509"/>
    <w:rsid w:val="005D7591"/>
    <w:rsid w:val="005E0E99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5EA4"/>
    <w:rsid w:val="00637D27"/>
    <w:rsid w:val="00640E62"/>
    <w:rsid w:val="00645BA2"/>
    <w:rsid w:val="00653FA3"/>
    <w:rsid w:val="00656555"/>
    <w:rsid w:val="00656B9A"/>
    <w:rsid w:val="00657623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10C8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F2CDE"/>
    <w:rsid w:val="006F5D05"/>
    <w:rsid w:val="006F5F14"/>
    <w:rsid w:val="006F6354"/>
    <w:rsid w:val="00705007"/>
    <w:rsid w:val="00705F13"/>
    <w:rsid w:val="00711D41"/>
    <w:rsid w:val="00714430"/>
    <w:rsid w:val="007174CD"/>
    <w:rsid w:val="00717B8C"/>
    <w:rsid w:val="00723C65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94988"/>
    <w:rsid w:val="007A2D56"/>
    <w:rsid w:val="007A7C8C"/>
    <w:rsid w:val="007B2A93"/>
    <w:rsid w:val="007B4E67"/>
    <w:rsid w:val="007B72F5"/>
    <w:rsid w:val="007B7EA5"/>
    <w:rsid w:val="007C09EE"/>
    <w:rsid w:val="007C236F"/>
    <w:rsid w:val="007D6053"/>
    <w:rsid w:val="007D6D58"/>
    <w:rsid w:val="007E1B15"/>
    <w:rsid w:val="007E6119"/>
    <w:rsid w:val="007F4F92"/>
    <w:rsid w:val="007F61FB"/>
    <w:rsid w:val="0080171B"/>
    <w:rsid w:val="00803A97"/>
    <w:rsid w:val="00803F74"/>
    <w:rsid w:val="008119C3"/>
    <w:rsid w:val="0081322B"/>
    <w:rsid w:val="0081612A"/>
    <w:rsid w:val="00816729"/>
    <w:rsid w:val="00820F44"/>
    <w:rsid w:val="00823075"/>
    <w:rsid w:val="008246F7"/>
    <w:rsid w:val="00826388"/>
    <w:rsid w:val="0083228D"/>
    <w:rsid w:val="0084045F"/>
    <w:rsid w:val="00840546"/>
    <w:rsid w:val="00840F41"/>
    <w:rsid w:val="008413F6"/>
    <w:rsid w:val="008431A5"/>
    <w:rsid w:val="00844367"/>
    <w:rsid w:val="00845D55"/>
    <w:rsid w:val="00855912"/>
    <w:rsid w:val="008607A2"/>
    <w:rsid w:val="00865105"/>
    <w:rsid w:val="0086579A"/>
    <w:rsid w:val="00873A00"/>
    <w:rsid w:val="0087792E"/>
    <w:rsid w:val="00885945"/>
    <w:rsid w:val="00890A8B"/>
    <w:rsid w:val="008973A5"/>
    <w:rsid w:val="0089771E"/>
    <w:rsid w:val="008A0664"/>
    <w:rsid w:val="008A428E"/>
    <w:rsid w:val="008B28A2"/>
    <w:rsid w:val="008B670E"/>
    <w:rsid w:val="008C3BB6"/>
    <w:rsid w:val="008D2299"/>
    <w:rsid w:val="008E4EE4"/>
    <w:rsid w:val="008E5BE9"/>
    <w:rsid w:val="008E673A"/>
    <w:rsid w:val="008E7794"/>
    <w:rsid w:val="008F03F2"/>
    <w:rsid w:val="008F52DC"/>
    <w:rsid w:val="008F6B9A"/>
    <w:rsid w:val="00902D93"/>
    <w:rsid w:val="00912416"/>
    <w:rsid w:val="009237DE"/>
    <w:rsid w:val="00925407"/>
    <w:rsid w:val="00931A1B"/>
    <w:rsid w:val="00936B32"/>
    <w:rsid w:val="009377C5"/>
    <w:rsid w:val="00937D6A"/>
    <w:rsid w:val="00950B2E"/>
    <w:rsid w:val="0096077A"/>
    <w:rsid w:val="009622B4"/>
    <w:rsid w:val="00962FF2"/>
    <w:rsid w:val="009643FD"/>
    <w:rsid w:val="00965313"/>
    <w:rsid w:val="009807C5"/>
    <w:rsid w:val="00981202"/>
    <w:rsid w:val="00981F39"/>
    <w:rsid w:val="00986CF3"/>
    <w:rsid w:val="00992498"/>
    <w:rsid w:val="00992DFE"/>
    <w:rsid w:val="009C75E8"/>
    <w:rsid w:val="009D24A8"/>
    <w:rsid w:val="009D32AB"/>
    <w:rsid w:val="009E5DB5"/>
    <w:rsid w:val="009E5F74"/>
    <w:rsid w:val="009E7D04"/>
    <w:rsid w:val="009E7EFC"/>
    <w:rsid w:val="009F11D9"/>
    <w:rsid w:val="009F5CFE"/>
    <w:rsid w:val="009F70DA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08E"/>
    <w:rsid w:val="00AC09DD"/>
    <w:rsid w:val="00AC3605"/>
    <w:rsid w:val="00AC523A"/>
    <w:rsid w:val="00AD1291"/>
    <w:rsid w:val="00AD3A87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53410"/>
    <w:rsid w:val="00B547FD"/>
    <w:rsid w:val="00B6206E"/>
    <w:rsid w:val="00B62B62"/>
    <w:rsid w:val="00B630E7"/>
    <w:rsid w:val="00B64B86"/>
    <w:rsid w:val="00B7034B"/>
    <w:rsid w:val="00B7515C"/>
    <w:rsid w:val="00B802A0"/>
    <w:rsid w:val="00B80A6F"/>
    <w:rsid w:val="00B80BE0"/>
    <w:rsid w:val="00B80EA6"/>
    <w:rsid w:val="00B81C7C"/>
    <w:rsid w:val="00B832B4"/>
    <w:rsid w:val="00B83993"/>
    <w:rsid w:val="00B85C8A"/>
    <w:rsid w:val="00B86ABA"/>
    <w:rsid w:val="00B86EED"/>
    <w:rsid w:val="00B87536"/>
    <w:rsid w:val="00B94B22"/>
    <w:rsid w:val="00B95D99"/>
    <w:rsid w:val="00B9610D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2284"/>
    <w:rsid w:val="00BF50D9"/>
    <w:rsid w:val="00BF5AF6"/>
    <w:rsid w:val="00C0281D"/>
    <w:rsid w:val="00C06F76"/>
    <w:rsid w:val="00C07C13"/>
    <w:rsid w:val="00C16CDB"/>
    <w:rsid w:val="00C16D69"/>
    <w:rsid w:val="00C1762F"/>
    <w:rsid w:val="00C2200D"/>
    <w:rsid w:val="00C23152"/>
    <w:rsid w:val="00C258FD"/>
    <w:rsid w:val="00C26FCE"/>
    <w:rsid w:val="00C33C70"/>
    <w:rsid w:val="00C377B5"/>
    <w:rsid w:val="00C40619"/>
    <w:rsid w:val="00C47B04"/>
    <w:rsid w:val="00C50077"/>
    <w:rsid w:val="00C54D14"/>
    <w:rsid w:val="00C6551D"/>
    <w:rsid w:val="00C6721F"/>
    <w:rsid w:val="00C70533"/>
    <w:rsid w:val="00C70649"/>
    <w:rsid w:val="00C7429F"/>
    <w:rsid w:val="00C76974"/>
    <w:rsid w:val="00C776CC"/>
    <w:rsid w:val="00C8506B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3AB9"/>
    <w:rsid w:val="00CC6958"/>
    <w:rsid w:val="00CD0ED9"/>
    <w:rsid w:val="00CD1864"/>
    <w:rsid w:val="00CD19EA"/>
    <w:rsid w:val="00CD43F8"/>
    <w:rsid w:val="00CE28A5"/>
    <w:rsid w:val="00CE5F67"/>
    <w:rsid w:val="00CF6EBC"/>
    <w:rsid w:val="00CF70F0"/>
    <w:rsid w:val="00D018E3"/>
    <w:rsid w:val="00D01FDB"/>
    <w:rsid w:val="00D04459"/>
    <w:rsid w:val="00D11D58"/>
    <w:rsid w:val="00D13402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1E6"/>
    <w:rsid w:val="00D43CD1"/>
    <w:rsid w:val="00D461C7"/>
    <w:rsid w:val="00D474C8"/>
    <w:rsid w:val="00D52A82"/>
    <w:rsid w:val="00D55F38"/>
    <w:rsid w:val="00D56657"/>
    <w:rsid w:val="00D56789"/>
    <w:rsid w:val="00D57895"/>
    <w:rsid w:val="00D75E57"/>
    <w:rsid w:val="00D80CAB"/>
    <w:rsid w:val="00D856A0"/>
    <w:rsid w:val="00D91173"/>
    <w:rsid w:val="00D967F5"/>
    <w:rsid w:val="00D96CDD"/>
    <w:rsid w:val="00DA0CFD"/>
    <w:rsid w:val="00DA0E15"/>
    <w:rsid w:val="00DA73F8"/>
    <w:rsid w:val="00DB3E8E"/>
    <w:rsid w:val="00DB3E9E"/>
    <w:rsid w:val="00DB59DA"/>
    <w:rsid w:val="00DB68B4"/>
    <w:rsid w:val="00DC0685"/>
    <w:rsid w:val="00DC07A7"/>
    <w:rsid w:val="00DC2B57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C76B9"/>
    <w:rsid w:val="00ED0848"/>
    <w:rsid w:val="00ED50E0"/>
    <w:rsid w:val="00ED5D59"/>
    <w:rsid w:val="00EF14ED"/>
    <w:rsid w:val="00EF408E"/>
    <w:rsid w:val="00EF4F9B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6623D"/>
    <w:rsid w:val="00F66B11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B1672-9A56-4783-9A48-B2E6AC1FC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80</Words>
  <Characters>845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5</cp:revision>
  <cp:lastPrinted>2021-03-23T07:30:00Z</cp:lastPrinted>
  <dcterms:created xsi:type="dcterms:W3CDTF">2025-10-15T08:11:00Z</dcterms:created>
  <dcterms:modified xsi:type="dcterms:W3CDTF">2025-10-15T11:20:00Z</dcterms:modified>
</cp:coreProperties>
</file>